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A26AD" w14:textId="77777777" w:rsidR="009A11D8" w:rsidRDefault="0033582D" w:rsidP="0033582D">
      <w:pPr>
        <w:spacing w:line="60" w:lineRule="auto"/>
        <w:jc w:val="center"/>
        <w:rPr>
          <w:rFonts w:hint="eastAsia"/>
          <w:b/>
          <w:sz w:val="28"/>
          <w:szCs w:val="28"/>
        </w:rPr>
      </w:pPr>
      <w:r w:rsidRPr="0033582D">
        <w:rPr>
          <w:rFonts w:hint="eastAsia"/>
          <w:b/>
          <w:sz w:val="28"/>
          <w:szCs w:val="28"/>
        </w:rPr>
        <w:t>日本放射線安全管理学会　論文投稿用紙</w:t>
      </w:r>
    </w:p>
    <w:p w14:paraId="138A9D15" w14:textId="77777777" w:rsidR="009A11D8" w:rsidRPr="009A11D8" w:rsidRDefault="009A11D8" w:rsidP="00981075">
      <w:pPr>
        <w:spacing w:line="200" w:lineRule="exact"/>
        <w:jc w:val="right"/>
        <w:rPr>
          <w:rFonts w:hint="eastAsia"/>
          <w:sz w:val="18"/>
          <w:szCs w:val="18"/>
        </w:rPr>
      </w:pPr>
      <w:r w:rsidRPr="009A11D8">
        <w:rPr>
          <w:rFonts w:hint="eastAsia"/>
          <w:sz w:val="18"/>
          <w:szCs w:val="18"/>
        </w:rPr>
        <w:t>＊印は事務局記入</w:t>
      </w:r>
    </w:p>
    <w:tbl>
      <w:tblPr>
        <w:tblW w:w="104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2"/>
        <w:gridCol w:w="330"/>
        <w:gridCol w:w="627"/>
        <w:gridCol w:w="546"/>
        <w:gridCol w:w="125"/>
        <w:gridCol w:w="290"/>
        <w:gridCol w:w="435"/>
        <w:gridCol w:w="147"/>
        <w:gridCol w:w="1015"/>
        <w:gridCol w:w="289"/>
        <w:gridCol w:w="1739"/>
        <w:gridCol w:w="11"/>
        <w:gridCol w:w="860"/>
        <w:gridCol w:w="200"/>
        <w:gridCol w:w="88"/>
        <w:gridCol w:w="2759"/>
      </w:tblGrid>
      <w:tr w:rsidR="00AB1DD0" w:rsidRPr="00AB0337" w14:paraId="2CD6F8D6" w14:textId="77777777" w:rsidTr="00AB0337">
        <w:tc>
          <w:tcPr>
            <w:tcW w:w="942" w:type="dxa"/>
            <w:shd w:val="clear" w:color="auto" w:fill="auto"/>
            <w:vAlign w:val="center"/>
          </w:tcPr>
          <w:p w14:paraId="47B8E733" w14:textId="77777777" w:rsidR="00AB1DD0" w:rsidRPr="00AB1DD0" w:rsidRDefault="00AB1DD0" w:rsidP="00AB0337">
            <w:pPr>
              <w:spacing w:line="60" w:lineRule="auto"/>
              <w:jc w:val="center"/>
              <w:rPr>
                <w:rFonts w:hint="eastAsia"/>
              </w:rPr>
            </w:pPr>
            <w:r w:rsidRPr="00AB1DD0">
              <w:rPr>
                <w:rFonts w:hint="eastAsia"/>
              </w:rPr>
              <w:t>整理番号＊</w:t>
            </w: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B8A6EB0" w14:textId="77777777" w:rsidR="00AB1DD0" w:rsidRPr="00AB1DD0" w:rsidRDefault="00AB1DD0" w:rsidP="00AB0337">
            <w:pPr>
              <w:spacing w:line="60" w:lineRule="auto"/>
              <w:jc w:val="center"/>
              <w:rPr>
                <w:rFonts w:hint="eastAsia"/>
              </w:rPr>
            </w:pPr>
            <w:r w:rsidRPr="00AB1DD0">
              <w:rPr>
                <w:rFonts w:hint="eastAsia"/>
              </w:rPr>
              <w:t>受付日＊</w:t>
            </w:r>
          </w:p>
        </w:tc>
        <w:tc>
          <w:tcPr>
            <w:tcW w:w="961" w:type="dxa"/>
            <w:gridSpan w:val="3"/>
            <w:shd w:val="clear" w:color="auto" w:fill="auto"/>
            <w:vAlign w:val="center"/>
          </w:tcPr>
          <w:p w14:paraId="28C523A4" w14:textId="77777777" w:rsidR="00AB1DD0" w:rsidRPr="00AB1DD0" w:rsidRDefault="00AB1DD0" w:rsidP="00AB0337">
            <w:pPr>
              <w:spacing w:line="60" w:lineRule="auto"/>
              <w:jc w:val="center"/>
              <w:rPr>
                <w:rFonts w:hint="eastAsia"/>
              </w:rPr>
            </w:pPr>
            <w:r w:rsidRPr="00AB1DD0">
              <w:rPr>
                <w:rFonts w:hint="eastAsia"/>
              </w:rPr>
              <w:t>受理日＊</w:t>
            </w:r>
          </w:p>
        </w:tc>
        <w:tc>
          <w:tcPr>
            <w:tcW w:w="7543" w:type="dxa"/>
            <w:gridSpan w:val="10"/>
            <w:shd w:val="clear" w:color="auto" w:fill="auto"/>
          </w:tcPr>
          <w:p w14:paraId="2DF50BEB" w14:textId="77777777" w:rsidR="00AB1DD0" w:rsidRPr="00AB0337" w:rsidRDefault="00AB1DD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希　望　掲　載　区　分（○印）</w:t>
            </w:r>
          </w:p>
        </w:tc>
      </w:tr>
      <w:tr w:rsidR="00AB1DD0" w:rsidRPr="00AB0337" w14:paraId="71B21AB6" w14:textId="77777777" w:rsidTr="00AB0337">
        <w:tc>
          <w:tcPr>
            <w:tcW w:w="942" w:type="dxa"/>
            <w:shd w:val="clear" w:color="auto" w:fill="auto"/>
          </w:tcPr>
          <w:p w14:paraId="4E14E1A3" w14:textId="77777777" w:rsidR="00AB1DD0" w:rsidRPr="00AB0337" w:rsidRDefault="00AB1DD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  <w:p w14:paraId="12211763" w14:textId="77777777" w:rsidR="00E278CA" w:rsidRPr="00AB0337" w:rsidRDefault="00E278CA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957" w:type="dxa"/>
            <w:gridSpan w:val="2"/>
            <w:shd w:val="clear" w:color="auto" w:fill="auto"/>
          </w:tcPr>
          <w:p w14:paraId="1A8AFD65" w14:textId="77777777" w:rsidR="00AB1DD0" w:rsidRPr="00AB0337" w:rsidRDefault="00AB1DD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  <w:p w14:paraId="6127C9A8" w14:textId="77777777" w:rsidR="00E278CA" w:rsidRPr="00AB0337" w:rsidRDefault="00E278CA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961" w:type="dxa"/>
            <w:gridSpan w:val="3"/>
            <w:shd w:val="clear" w:color="auto" w:fill="auto"/>
          </w:tcPr>
          <w:p w14:paraId="4E701430" w14:textId="77777777" w:rsidR="00AB1DD0" w:rsidRPr="00AB0337" w:rsidRDefault="00AB1DD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  <w:p w14:paraId="3CC34D54" w14:textId="77777777" w:rsidR="00E278CA" w:rsidRPr="00AB0337" w:rsidRDefault="00E278CA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7543" w:type="dxa"/>
            <w:gridSpan w:val="10"/>
            <w:shd w:val="clear" w:color="auto" w:fill="auto"/>
          </w:tcPr>
          <w:p w14:paraId="2B7A6BD4" w14:textId="77777777" w:rsidR="00AB1DD0" w:rsidRPr="00AB0337" w:rsidRDefault="00727308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原著・短報・事例報告・技術報告・サーベイメータ・</w:t>
            </w:r>
          </w:p>
          <w:p w14:paraId="12877577" w14:textId="77777777" w:rsidR="00AB1DD0" w:rsidRPr="00AB0337" w:rsidRDefault="00727308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資料・アイデア・論説・解説・お知らせ・紹介</w:t>
            </w:r>
          </w:p>
        </w:tc>
      </w:tr>
      <w:tr w:rsidR="00D122F7" w:rsidRPr="00AB0337" w14:paraId="04E6274E" w14:textId="77777777" w:rsidTr="00AB0337">
        <w:trPr>
          <w:trHeight w:val="1421"/>
        </w:trPr>
        <w:tc>
          <w:tcPr>
            <w:tcW w:w="7556" w:type="dxa"/>
            <w:gridSpan w:val="14"/>
            <w:shd w:val="clear" w:color="auto" w:fill="auto"/>
          </w:tcPr>
          <w:p w14:paraId="58B7B911" w14:textId="77777777" w:rsidR="00D122F7" w:rsidRPr="00AB0337" w:rsidRDefault="00D122F7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表題（邦文）</w:t>
            </w:r>
          </w:p>
          <w:p w14:paraId="1B43B23F" w14:textId="77777777" w:rsidR="00D122F7" w:rsidRPr="00AB0337" w:rsidRDefault="00D122F7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  <w:p w14:paraId="0F19D20A" w14:textId="77777777" w:rsidR="00E278CA" w:rsidRPr="00AB0337" w:rsidRDefault="00E278CA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  <w:p w14:paraId="6C9B711E" w14:textId="77777777" w:rsidR="00E07A60" w:rsidRPr="00AB0337" w:rsidRDefault="00E07A60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  <w:p w14:paraId="224F818A" w14:textId="77777777" w:rsidR="00E07A60" w:rsidRPr="00AB0337" w:rsidRDefault="00E07A60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</w:tc>
        <w:tc>
          <w:tcPr>
            <w:tcW w:w="2847" w:type="dxa"/>
            <w:gridSpan w:val="2"/>
            <w:shd w:val="clear" w:color="auto" w:fill="auto"/>
          </w:tcPr>
          <w:p w14:paraId="5F294580" w14:textId="77777777" w:rsidR="00D122F7" w:rsidRPr="00AB0337" w:rsidRDefault="00D122F7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sz w:val="24"/>
                <w:szCs w:val="24"/>
              </w:rPr>
              <w:t>K</w:t>
            </w:r>
            <w:r w:rsidR="00282477">
              <w:rPr>
                <w:rFonts w:hint="eastAsia"/>
                <w:sz w:val="24"/>
                <w:szCs w:val="24"/>
              </w:rPr>
              <w:t>ey</w:t>
            </w:r>
            <w:r w:rsidRPr="00AB0337">
              <w:rPr>
                <w:rFonts w:hint="eastAsia"/>
                <w:sz w:val="24"/>
                <w:szCs w:val="24"/>
              </w:rPr>
              <w:t xml:space="preserve"> words</w:t>
            </w:r>
            <w:r w:rsidRPr="00AB0337">
              <w:rPr>
                <w:rFonts w:hint="eastAsia"/>
                <w:sz w:val="24"/>
                <w:szCs w:val="24"/>
              </w:rPr>
              <w:t>（</w:t>
            </w:r>
            <w:r w:rsidRPr="00AB0337">
              <w:rPr>
                <w:rFonts w:hint="eastAsia"/>
                <w:sz w:val="24"/>
                <w:szCs w:val="24"/>
              </w:rPr>
              <w:t>3</w:t>
            </w:r>
            <w:r w:rsidRPr="00AB0337">
              <w:rPr>
                <w:rFonts w:hint="eastAsia"/>
                <w:sz w:val="24"/>
                <w:szCs w:val="24"/>
              </w:rPr>
              <w:t>～</w:t>
            </w:r>
            <w:r w:rsidRPr="00AB0337">
              <w:rPr>
                <w:rFonts w:hint="eastAsia"/>
                <w:sz w:val="24"/>
                <w:szCs w:val="24"/>
              </w:rPr>
              <w:t>5</w:t>
            </w:r>
            <w:r w:rsidRPr="00AB0337">
              <w:rPr>
                <w:rFonts w:hint="eastAsia"/>
                <w:sz w:val="24"/>
                <w:szCs w:val="24"/>
              </w:rPr>
              <w:t>語）</w:t>
            </w:r>
          </w:p>
          <w:p w14:paraId="4D5C2C72" w14:textId="77777777" w:rsidR="00D122F7" w:rsidRPr="00AB0337" w:rsidRDefault="00D122F7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421EF4C" w14:textId="77777777" w:rsidR="00D122F7" w:rsidRPr="00AB0337" w:rsidRDefault="00D122F7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</w:tc>
      </w:tr>
      <w:tr w:rsidR="00D122F7" w:rsidRPr="00AB0337" w14:paraId="555C59AA" w14:textId="77777777" w:rsidTr="00AB0337">
        <w:trPr>
          <w:trHeight w:val="1400"/>
        </w:trPr>
        <w:tc>
          <w:tcPr>
            <w:tcW w:w="7556" w:type="dxa"/>
            <w:gridSpan w:val="14"/>
            <w:shd w:val="clear" w:color="auto" w:fill="auto"/>
          </w:tcPr>
          <w:p w14:paraId="0C7E9602" w14:textId="77777777" w:rsidR="00D122F7" w:rsidRPr="00AB0337" w:rsidRDefault="00D122F7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表題（英文）</w:t>
            </w:r>
          </w:p>
          <w:p w14:paraId="6F4D86D1" w14:textId="77777777" w:rsidR="00D122F7" w:rsidRPr="00AB0337" w:rsidRDefault="00D122F7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  <w:p w14:paraId="0C39F3B2" w14:textId="77777777" w:rsidR="00E278CA" w:rsidRPr="00AB0337" w:rsidRDefault="00E278CA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  <w:p w14:paraId="26469934" w14:textId="77777777" w:rsidR="00E07A60" w:rsidRPr="00AB0337" w:rsidRDefault="00E07A60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  <w:p w14:paraId="7D7039CD" w14:textId="77777777" w:rsidR="00E07A60" w:rsidRPr="00AB0337" w:rsidRDefault="00E07A60" w:rsidP="00AB0337">
            <w:pPr>
              <w:spacing w:line="280" w:lineRule="exact"/>
              <w:rPr>
                <w:rFonts w:hint="eastAsia"/>
                <w:sz w:val="24"/>
                <w:szCs w:val="24"/>
              </w:rPr>
            </w:pPr>
          </w:p>
        </w:tc>
        <w:tc>
          <w:tcPr>
            <w:tcW w:w="2847" w:type="dxa"/>
            <w:gridSpan w:val="2"/>
            <w:shd w:val="clear" w:color="auto" w:fill="auto"/>
          </w:tcPr>
          <w:p w14:paraId="55666C7A" w14:textId="77777777" w:rsidR="00D122F7" w:rsidRPr="00AB0337" w:rsidRDefault="00D122F7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</w:tc>
      </w:tr>
      <w:tr w:rsidR="00AB1DD0" w:rsidRPr="00AB0337" w14:paraId="57AC7046" w14:textId="77777777" w:rsidTr="00AB0337">
        <w:tc>
          <w:tcPr>
            <w:tcW w:w="2570" w:type="dxa"/>
            <w:gridSpan w:val="5"/>
            <w:shd w:val="clear" w:color="auto" w:fill="auto"/>
          </w:tcPr>
          <w:p w14:paraId="52E8A453" w14:textId="77777777" w:rsidR="00D122F7" w:rsidRPr="00AB0337" w:rsidRDefault="00D122F7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著　者　名</w:t>
            </w:r>
          </w:p>
          <w:p w14:paraId="41F4EEA0" w14:textId="77777777" w:rsidR="00D122F7" w:rsidRPr="00AB0337" w:rsidRDefault="00D122F7" w:rsidP="00AB0337">
            <w:pPr>
              <w:spacing w:line="60" w:lineRule="auto"/>
              <w:jc w:val="center"/>
              <w:rPr>
                <w:rFonts w:hint="eastAsia"/>
                <w:sz w:val="14"/>
                <w:szCs w:val="14"/>
              </w:rPr>
            </w:pPr>
            <w:r w:rsidRPr="00AB0337">
              <w:rPr>
                <w:rFonts w:hint="eastAsia"/>
                <w:sz w:val="14"/>
                <w:szCs w:val="14"/>
              </w:rPr>
              <w:t>(</w:t>
            </w:r>
            <w:r w:rsidRPr="00AB0337">
              <w:rPr>
                <w:rFonts w:hint="eastAsia"/>
                <w:sz w:val="14"/>
                <w:szCs w:val="14"/>
              </w:rPr>
              <w:t>氏名の下にローマ字を付記してください</w:t>
            </w:r>
            <w:r w:rsidRPr="00AB0337">
              <w:rPr>
                <w:rFonts w:hint="eastAsia"/>
                <w:sz w:val="14"/>
                <w:szCs w:val="14"/>
              </w:rPr>
              <w:t>)</w:t>
            </w:r>
          </w:p>
        </w:tc>
        <w:tc>
          <w:tcPr>
            <w:tcW w:w="2176" w:type="dxa"/>
            <w:gridSpan w:val="5"/>
            <w:shd w:val="clear" w:color="auto" w:fill="auto"/>
          </w:tcPr>
          <w:p w14:paraId="6C734E3C" w14:textId="77777777" w:rsidR="00D122F7" w:rsidRPr="00AB0337" w:rsidRDefault="00D122F7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署　　　名</w:t>
            </w:r>
          </w:p>
        </w:tc>
        <w:tc>
          <w:tcPr>
            <w:tcW w:w="1739" w:type="dxa"/>
            <w:shd w:val="clear" w:color="auto" w:fill="auto"/>
          </w:tcPr>
          <w:p w14:paraId="1E8D3308" w14:textId="77777777" w:rsidR="00D122F7" w:rsidRPr="00AB0337" w:rsidRDefault="00D122F7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会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員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番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号</w:t>
            </w:r>
          </w:p>
        </w:tc>
        <w:tc>
          <w:tcPr>
            <w:tcW w:w="3918" w:type="dxa"/>
            <w:gridSpan w:val="5"/>
            <w:shd w:val="clear" w:color="auto" w:fill="auto"/>
          </w:tcPr>
          <w:p w14:paraId="29EB8EA7" w14:textId="77777777" w:rsidR="00AB1DD0" w:rsidRPr="00AB0337" w:rsidRDefault="00D122F7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勤　務　先　・　所　属</w:t>
            </w:r>
          </w:p>
          <w:p w14:paraId="4CCC60DA" w14:textId="77777777" w:rsidR="00D122F7" w:rsidRPr="00AB0337" w:rsidRDefault="00D122F7" w:rsidP="00AB0337">
            <w:pPr>
              <w:spacing w:line="60" w:lineRule="auto"/>
              <w:jc w:val="center"/>
              <w:rPr>
                <w:rFonts w:hint="eastAsia"/>
                <w:sz w:val="14"/>
                <w:szCs w:val="14"/>
              </w:rPr>
            </w:pPr>
            <w:r w:rsidRPr="00AB0337">
              <w:rPr>
                <w:rFonts w:hint="eastAsia"/>
                <w:sz w:val="14"/>
                <w:szCs w:val="14"/>
              </w:rPr>
              <w:t>(</w:t>
            </w:r>
            <w:r w:rsidR="007F7F72" w:rsidRPr="00AB0337">
              <w:rPr>
                <w:rFonts w:hint="eastAsia"/>
                <w:sz w:val="14"/>
                <w:szCs w:val="14"/>
              </w:rPr>
              <w:t>英訳</w:t>
            </w:r>
            <w:r w:rsidR="00F14785" w:rsidRPr="00AB0337">
              <w:rPr>
                <w:rFonts w:hint="eastAsia"/>
                <w:sz w:val="14"/>
                <w:szCs w:val="14"/>
              </w:rPr>
              <w:t>を付記して下さい。紙面不足のときは裏面に記入して下さい</w:t>
            </w:r>
            <w:r w:rsidRPr="00AB0337">
              <w:rPr>
                <w:rFonts w:hint="eastAsia"/>
                <w:sz w:val="14"/>
                <w:szCs w:val="14"/>
              </w:rPr>
              <w:t>)</w:t>
            </w:r>
          </w:p>
        </w:tc>
      </w:tr>
      <w:tr w:rsidR="00E07A60" w:rsidRPr="00AB0337" w14:paraId="3B9EA34A" w14:textId="77777777" w:rsidTr="00AB0337">
        <w:trPr>
          <w:trHeight w:val="2520"/>
        </w:trPr>
        <w:tc>
          <w:tcPr>
            <w:tcW w:w="2570" w:type="dxa"/>
            <w:gridSpan w:val="5"/>
            <w:shd w:val="clear" w:color="auto" w:fill="auto"/>
          </w:tcPr>
          <w:p w14:paraId="0D5C088C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EC0918B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5C9C3B31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0979B64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03314E4F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595CD4C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2EF1909D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0445A3C4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2176" w:type="dxa"/>
            <w:gridSpan w:val="5"/>
            <w:shd w:val="clear" w:color="auto" w:fill="auto"/>
          </w:tcPr>
          <w:p w14:paraId="7EA849AD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91F69E3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52DDCA4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2B765BBE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6AA4B88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E20937E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2C748FA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2477090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9B64B09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21696287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2F588BE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008BC79B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1739" w:type="dxa"/>
            <w:shd w:val="clear" w:color="auto" w:fill="auto"/>
          </w:tcPr>
          <w:p w14:paraId="0D752BFA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324BECE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3B8D7E4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53F08F7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E47BBFA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1035444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7C48480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91C0D7F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43EA9A9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2FFA138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3D8BF9B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D3B641D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3918" w:type="dxa"/>
            <w:gridSpan w:val="5"/>
            <w:shd w:val="clear" w:color="auto" w:fill="auto"/>
          </w:tcPr>
          <w:p w14:paraId="6A7C9F53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9F9177B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406ABD6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EFB2EFF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546C906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79AC398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74E84F3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A4F12E1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069408D9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8242EC4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F230F6A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F1312E0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9C7EC26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5BB404D" w14:textId="77777777" w:rsidR="00E07A60" w:rsidRPr="00AB0337" w:rsidRDefault="00E07A6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</w:tc>
      </w:tr>
      <w:tr w:rsidR="00823D80" w:rsidRPr="00AB0337" w14:paraId="78F11AD2" w14:textId="77777777" w:rsidTr="00AB0337">
        <w:trPr>
          <w:trHeight w:val="4965"/>
        </w:trPr>
        <w:tc>
          <w:tcPr>
            <w:tcW w:w="257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4FEB1524" w14:textId="77777777" w:rsidR="00823D80" w:rsidRPr="00AB0337" w:rsidRDefault="00823D8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要旨（邦文）</w:t>
            </w:r>
            <w:r w:rsidR="001939FF" w:rsidRPr="005D5B09">
              <w:rPr>
                <w:rFonts w:hint="eastAsia"/>
                <w:sz w:val="20"/>
                <w:szCs w:val="20"/>
              </w:rPr>
              <w:t>＊＊</w:t>
            </w:r>
          </w:p>
          <w:p w14:paraId="0896D5F5" w14:textId="77777777" w:rsidR="00AB067B" w:rsidRDefault="00823D8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(200</w:t>
            </w:r>
            <w:r w:rsidRPr="00AB0337">
              <w:rPr>
                <w:rFonts w:hint="eastAsia"/>
                <w:sz w:val="24"/>
                <w:szCs w:val="24"/>
              </w:rPr>
              <w:t>字以下</w:t>
            </w:r>
            <w:r w:rsidR="00AB067B">
              <w:rPr>
                <w:rFonts w:hint="eastAsia"/>
                <w:sz w:val="24"/>
                <w:szCs w:val="24"/>
              </w:rPr>
              <w:t>)</w:t>
            </w:r>
          </w:p>
          <w:p w14:paraId="1D9ABD3F" w14:textId="77777777" w:rsidR="00AB067B" w:rsidRDefault="00AB067B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  <w:p w14:paraId="545AD7ED" w14:textId="77777777" w:rsidR="00823D80" w:rsidRDefault="00AB067B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尚、原稿本文中には</w:t>
            </w:r>
            <w:r w:rsidR="004F5C5F">
              <w:rPr>
                <w:rFonts w:hint="eastAsia"/>
                <w:sz w:val="24"/>
                <w:szCs w:val="24"/>
              </w:rPr>
              <w:t>参考文献</w:t>
            </w:r>
            <w:r w:rsidR="00D41897">
              <w:rPr>
                <w:rFonts w:hint="eastAsia"/>
                <w:sz w:val="24"/>
                <w:szCs w:val="24"/>
              </w:rPr>
              <w:t>後ろ</w:t>
            </w:r>
            <w:r>
              <w:rPr>
                <w:rFonts w:hint="eastAsia"/>
                <w:sz w:val="24"/>
                <w:szCs w:val="24"/>
              </w:rPr>
              <w:t>に挿入する。</w:t>
            </w:r>
          </w:p>
          <w:p w14:paraId="3C1A8839" w14:textId="77777777" w:rsidR="001939FF" w:rsidRDefault="001939FF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  <w:p w14:paraId="60E8C67A" w14:textId="77777777" w:rsidR="001939FF" w:rsidRPr="00D41897" w:rsidRDefault="001939FF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  <w:tc>
          <w:tcPr>
            <w:tcW w:w="7833" w:type="dxa"/>
            <w:gridSpan w:val="11"/>
            <w:shd w:val="clear" w:color="auto" w:fill="auto"/>
          </w:tcPr>
          <w:p w14:paraId="5D131301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FCD01A7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6C539E9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74B7C1B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5E4F731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2BEBF568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1632721F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2850D2D9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FB5A287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628EAC3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5AC30CE3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07D23656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267B3ADD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08DFDE9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4252B461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79DEB3D1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6FA55D2C" w14:textId="77777777" w:rsidR="00823D80" w:rsidRPr="00AB0337" w:rsidRDefault="00823D80" w:rsidP="00AB0337">
            <w:pPr>
              <w:spacing w:line="280" w:lineRule="exact"/>
              <w:rPr>
                <w:rFonts w:hint="eastAsia"/>
                <w:b/>
                <w:sz w:val="28"/>
                <w:szCs w:val="28"/>
              </w:rPr>
            </w:pPr>
          </w:p>
          <w:p w14:paraId="35F451C1" w14:textId="77777777" w:rsidR="00823D80" w:rsidRPr="00AB0337" w:rsidRDefault="00823D8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</w:tc>
      </w:tr>
      <w:tr w:rsidR="00823D80" w:rsidRPr="00AB0337" w14:paraId="6BD0F913" w14:textId="77777777" w:rsidTr="00AB0337">
        <w:trPr>
          <w:trHeight w:val="225"/>
        </w:trPr>
        <w:tc>
          <w:tcPr>
            <w:tcW w:w="2570" w:type="dxa"/>
            <w:gridSpan w:val="5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49EF5F4" w14:textId="77777777" w:rsidR="00823D80" w:rsidRPr="00AB0337" w:rsidRDefault="00823D8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  <w:tc>
          <w:tcPr>
            <w:tcW w:w="7833" w:type="dxa"/>
            <w:gridSpan w:val="11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14E81A8" w14:textId="77777777" w:rsidR="00823D80" w:rsidRPr="00AB0337" w:rsidRDefault="00823D8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</w:tc>
      </w:tr>
      <w:tr w:rsidR="00E07A60" w:rsidRPr="00AB0337" w14:paraId="7B50E8D6" w14:textId="77777777" w:rsidTr="00AB0337">
        <w:trPr>
          <w:trHeight w:val="300"/>
        </w:trPr>
        <w:tc>
          <w:tcPr>
            <w:tcW w:w="10403" w:type="dxa"/>
            <w:gridSpan w:val="16"/>
            <w:tcBorders>
              <w:top w:val="nil"/>
              <w:left w:val="nil"/>
              <w:right w:val="nil"/>
            </w:tcBorders>
            <w:shd w:val="clear" w:color="auto" w:fill="auto"/>
          </w:tcPr>
          <w:p w14:paraId="4AF02F3C" w14:textId="77777777" w:rsidR="00E07A60" w:rsidRPr="00AB0337" w:rsidRDefault="00E07A6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</w:tc>
      </w:tr>
      <w:tr w:rsidR="00823D80" w:rsidRPr="00AB0337" w14:paraId="47FF6466" w14:textId="77777777" w:rsidTr="00AB0337">
        <w:trPr>
          <w:trHeight w:val="5600"/>
        </w:trPr>
        <w:tc>
          <w:tcPr>
            <w:tcW w:w="2445" w:type="dxa"/>
            <w:gridSpan w:val="4"/>
            <w:tcBorders>
              <w:top w:val="nil"/>
            </w:tcBorders>
            <w:shd w:val="clear" w:color="auto" w:fill="auto"/>
          </w:tcPr>
          <w:p w14:paraId="6A0143FD" w14:textId="77777777" w:rsidR="00823D80" w:rsidRPr="00AB0337" w:rsidRDefault="00823D8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要旨（英文）</w:t>
            </w:r>
            <w:r w:rsidR="001939FF" w:rsidRPr="005D5B09">
              <w:rPr>
                <w:rFonts w:hint="eastAsia"/>
                <w:sz w:val="20"/>
                <w:szCs w:val="20"/>
              </w:rPr>
              <w:t>＊＊</w:t>
            </w:r>
          </w:p>
          <w:p w14:paraId="4D9A30A1" w14:textId="77777777" w:rsidR="00AB067B" w:rsidRDefault="00823D8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（</w:t>
            </w:r>
            <w:r w:rsidRPr="00AB0337">
              <w:rPr>
                <w:rFonts w:hint="eastAsia"/>
                <w:sz w:val="24"/>
                <w:szCs w:val="24"/>
              </w:rPr>
              <w:t>150</w:t>
            </w:r>
            <w:r w:rsidRPr="00AB0337">
              <w:rPr>
                <w:rFonts w:hint="eastAsia"/>
                <w:sz w:val="24"/>
                <w:szCs w:val="24"/>
              </w:rPr>
              <w:t>語以下</w:t>
            </w:r>
            <w:r w:rsidR="00AB067B">
              <w:rPr>
                <w:rFonts w:hint="eastAsia"/>
                <w:sz w:val="24"/>
                <w:szCs w:val="24"/>
              </w:rPr>
              <w:t>）</w:t>
            </w:r>
          </w:p>
          <w:p w14:paraId="2F4863A9" w14:textId="77777777" w:rsidR="00AB067B" w:rsidRDefault="00AB067B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</w:p>
          <w:p w14:paraId="072415B4" w14:textId="77777777" w:rsidR="00823D80" w:rsidRPr="00AB0337" w:rsidRDefault="00AB067B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尚、原稿本文中には演題名、著者</w:t>
            </w:r>
            <w:r w:rsidR="004B6C89">
              <w:rPr>
                <w:rFonts w:hint="eastAsia"/>
                <w:sz w:val="24"/>
                <w:szCs w:val="24"/>
              </w:rPr>
              <w:t>・所属</w:t>
            </w:r>
            <w:r>
              <w:rPr>
                <w:rFonts w:hint="eastAsia"/>
                <w:sz w:val="24"/>
                <w:szCs w:val="24"/>
              </w:rPr>
              <w:t>名の後に挿入する。</w:t>
            </w:r>
          </w:p>
          <w:p w14:paraId="0E613C90" w14:textId="77777777" w:rsidR="00823D80" w:rsidRPr="00AB0337" w:rsidRDefault="00823D8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</w:p>
          <w:p w14:paraId="435D0D32" w14:textId="77777777" w:rsidR="00823D80" w:rsidRPr="004B6C89" w:rsidRDefault="00823D8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</w:p>
        </w:tc>
        <w:tc>
          <w:tcPr>
            <w:tcW w:w="7958" w:type="dxa"/>
            <w:gridSpan w:val="12"/>
            <w:tcBorders>
              <w:top w:val="nil"/>
            </w:tcBorders>
            <w:shd w:val="clear" w:color="auto" w:fill="auto"/>
          </w:tcPr>
          <w:p w14:paraId="63D0096F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3F06D219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03B6DCB5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193DB425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6F349F3E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50CE0961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0B4AB1D2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4B948820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1C370E5E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072EDE5B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2C14F0FF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3A6E395C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319B4648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2CE3F30D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3FF00AB8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76D81C3E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5BC069D6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sz w:val="24"/>
                <w:szCs w:val="24"/>
              </w:rPr>
            </w:pPr>
          </w:p>
          <w:p w14:paraId="7FA9258F" w14:textId="77777777" w:rsidR="00823D80" w:rsidRPr="00AB0337" w:rsidRDefault="00823D80" w:rsidP="00AB0337">
            <w:pPr>
              <w:widowControl/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  <w:p w14:paraId="1712D198" w14:textId="77777777" w:rsidR="00823D80" w:rsidRPr="00AB0337" w:rsidRDefault="00823D80" w:rsidP="00AB0337">
            <w:pPr>
              <w:spacing w:line="280" w:lineRule="exact"/>
              <w:jc w:val="left"/>
              <w:rPr>
                <w:rFonts w:hint="eastAsia"/>
                <w:sz w:val="24"/>
                <w:szCs w:val="24"/>
              </w:rPr>
            </w:pPr>
          </w:p>
        </w:tc>
      </w:tr>
      <w:tr w:rsidR="00E07A60" w:rsidRPr="00AB0337" w14:paraId="2DC481AC" w14:textId="77777777" w:rsidTr="00AB0337">
        <w:trPr>
          <w:trHeight w:val="840"/>
        </w:trPr>
        <w:tc>
          <w:tcPr>
            <w:tcW w:w="7644" w:type="dxa"/>
            <w:gridSpan w:val="15"/>
            <w:vMerge w:val="restart"/>
            <w:shd w:val="clear" w:color="auto" w:fill="auto"/>
          </w:tcPr>
          <w:p w14:paraId="2BBB6F07" w14:textId="77777777" w:rsidR="00E07A60" w:rsidRPr="00AB0337" w:rsidRDefault="00E07A6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</w:p>
          <w:p w14:paraId="509F2E71" w14:textId="77777777" w:rsidR="00E07A60" w:rsidRPr="00AB0337" w:rsidRDefault="00E07A6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 xml:space="preserve">送付した原稿等の枚数：本文（引用文献を含む）　</w:t>
            </w:r>
            <w:r w:rsidRPr="00AB0337">
              <w:rPr>
                <w:rFonts w:hint="eastAsia"/>
                <w:sz w:val="24"/>
                <w:szCs w:val="24"/>
                <w:u w:val="single"/>
              </w:rPr>
              <w:t xml:space="preserve">　　　　　　</w:t>
            </w:r>
            <w:r w:rsidRPr="00AB0337">
              <w:rPr>
                <w:rFonts w:hint="eastAsia"/>
                <w:sz w:val="24"/>
                <w:szCs w:val="24"/>
              </w:rPr>
              <w:t>枚</w:t>
            </w:r>
          </w:p>
          <w:p w14:paraId="05C58929" w14:textId="77777777" w:rsidR="00E07A60" w:rsidRPr="00AB0337" w:rsidRDefault="00E07A6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 xml:space="preserve">　　　　　　　　　　　図（写真を含む）　　　　</w:t>
            </w:r>
            <w:r w:rsidRPr="00AB0337">
              <w:rPr>
                <w:rFonts w:hint="eastAsia"/>
                <w:sz w:val="24"/>
                <w:szCs w:val="24"/>
                <w:u w:val="single"/>
              </w:rPr>
              <w:t xml:space="preserve">　　　　　　</w:t>
            </w:r>
            <w:r w:rsidRPr="00AB0337">
              <w:rPr>
                <w:rFonts w:hint="eastAsia"/>
                <w:sz w:val="24"/>
                <w:szCs w:val="24"/>
              </w:rPr>
              <w:t>枚</w:t>
            </w:r>
          </w:p>
          <w:p w14:paraId="062B90C9" w14:textId="77777777" w:rsidR="00E07A60" w:rsidRPr="00AB0337" w:rsidRDefault="00E07A6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 xml:space="preserve">　　　　　　　　　　　表　　　　　　　　　　　</w:t>
            </w:r>
            <w:r w:rsidRPr="00AB0337">
              <w:rPr>
                <w:rFonts w:hint="eastAsia"/>
                <w:sz w:val="24"/>
                <w:szCs w:val="24"/>
                <w:u w:val="single"/>
              </w:rPr>
              <w:t xml:space="preserve">　　　　　　</w:t>
            </w:r>
            <w:r w:rsidRPr="00AB0337">
              <w:rPr>
                <w:rFonts w:hint="eastAsia"/>
                <w:sz w:val="24"/>
                <w:szCs w:val="24"/>
              </w:rPr>
              <w:t>枚</w:t>
            </w:r>
          </w:p>
          <w:p w14:paraId="505E2CE9" w14:textId="77777777" w:rsidR="00E07A60" w:rsidRPr="00AB0337" w:rsidRDefault="00E07A6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その他（表紙，英文表紙，和英</w:t>
            </w:r>
            <w:r w:rsidR="00282477" w:rsidRPr="00282477">
              <w:rPr>
                <w:sz w:val="24"/>
                <w:szCs w:val="24"/>
              </w:rPr>
              <w:t>抄録</w:t>
            </w:r>
            <w:r w:rsidRPr="00AB0337">
              <w:rPr>
                <w:rFonts w:hint="eastAsia"/>
                <w:sz w:val="24"/>
                <w:szCs w:val="24"/>
              </w:rPr>
              <w:t xml:space="preserve">　等）　　　　</w:t>
            </w:r>
            <w:r w:rsidRPr="00AB0337">
              <w:rPr>
                <w:rFonts w:hint="eastAsia"/>
                <w:sz w:val="24"/>
                <w:szCs w:val="24"/>
                <w:u w:val="single"/>
              </w:rPr>
              <w:t xml:space="preserve">　　　　　　</w:t>
            </w:r>
            <w:r w:rsidRPr="00AB0337">
              <w:rPr>
                <w:rFonts w:hint="eastAsia"/>
                <w:sz w:val="24"/>
                <w:szCs w:val="24"/>
              </w:rPr>
              <w:t>枚</w:t>
            </w:r>
          </w:p>
          <w:p w14:paraId="47EDC1D5" w14:textId="77777777" w:rsidR="00E07A60" w:rsidRPr="00AB0337" w:rsidRDefault="00E07A60" w:rsidP="00AB0337">
            <w:pPr>
              <w:spacing w:line="300" w:lineRule="exact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 xml:space="preserve">　　　　　　　　　　　　　　　　　　　　計　　</w:t>
            </w:r>
            <w:r w:rsidRPr="00AB0337">
              <w:rPr>
                <w:rFonts w:hint="eastAsia"/>
                <w:sz w:val="24"/>
                <w:szCs w:val="24"/>
                <w:u w:val="single"/>
              </w:rPr>
              <w:t xml:space="preserve">　　　　　　</w:t>
            </w:r>
            <w:r w:rsidRPr="00AB0337">
              <w:rPr>
                <w:rFonts w:hint="eastAsia"/>
                <w:sz w:val="24"/>
                <w:szCs w:val="24"/>
              </w:rPr>
              <w:t>枚</w:t>
            </w:r>
          </w:p>
        </w:tc>
        <w:tc>
          <w:tcPr>
            <w:tcW w:w="2759" w:type="dxa"/>
            <w:shd w:val="clear" w:color="auto" w:fill="auto"/>
          </w:tcPr>
          <w:p w14:paraId="0731E465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</w:p>
          <w:p w14:paraId="2013AC44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別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刷・希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望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部</w:t>
            </w:r>
            <w:r w:rsidRPr="00AB0337">
              <w:rPr>
                <w:rFonts w:hint="eastAsia"/>
                <w:sz w:val="24"/>
                <w:szCs w:val="24"/>
              </w:rPr>
              <w:t xml:space="preserve"> </w:t>
            </w:r>
            <w:r w:rsidRPr="00AB0337">
              <w:rPr>
                <w:rFonts w:hint="eastAsia"/>
                <w:sz w:val="24"/>
                <w:szCs w:val="24"/>
              </w:rPr>
              <w:t>数</w:t>
            </w:r>
          </w:p>
        </w:tc>
      </w:tr>
      <w:tr w:rsidR="00E07A60" w:rsidRPr="00AB0337" w14:paraId="6AA07AA3" w14:textId="77777777" w:rsidTr="00AB0337">
        <w:trPr>
          <w:trHeight w:val="1490"/>
        </w:trPr>
        <w:tc>
          <w:tcPr>
            <w:tcW w:w="7644" w:type="dxa"/>
            <w:gridSpan w:val="15"/>
            <w:vMerge/>
            <w:shd w:val="clear" w:color="auto" w:fill="auto"/>
          </w:tcPr>
          <w:p w14:paraId="66AF7C92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b/>
                <w:sz w:val="28"/>
                <w:szCs w:val="28"/>
              </w:rPr>
            </w:pPr>
          </w:p>
        </w:tc>
        <w:tc>
          <w:tcPr>
            <w:tcW w:w="2759" w:type="dxa"/>
            <w:shd w:val="clear" w:color="auto" w:fill="auto"/>
          </w:tcPr>
          <w:p w14:paraId="754AEC1D" w14:textId="77777777" w:rsidR="00E07A60" w:rsidRPr="00AB0337" w:rsidRDefault="00E07A60" w:rsidP="00AB0337">
            <w:pPr>
              <w:spacing w:line="60" w:lineRule="auto"/>
              <w:rPr>
                <w:rFonts w:hint="eastAsia"/>
                <w:b/>
                <w:sz w:val="28"/>
                <w:szCs w:val="28"/>
              </w:rPr>
            </w:pPr>
          </w:p>
          <w:p w14:paraId="56511722" w14:textId="77777777" w:rsidR="00E07A60" w:rsidRPr="00AB0337" w:rsidRDefault="00E07A60" w:rsidP="00AB0337">
            <w:pPr>
              <w:spacing w:line="60" w:lineRule="auto"/>
              <w:ind w:firstLineChars="793" w:firstLine="1781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部</w:t>
            </w:r>
          </w:p>
          <w:p w14:paraId="7FF16444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（実費負担）</w:t>
            </w:r>
          </w:p>
        </w:tc>
      </w:tr>
      <w:tr w:rsidR="00E07A60" w:rsidRPr="00AB0337" w14:paraId="3D6B43C0" w14:textId="77777777" w:rsidTr="00AB0337">
        <w:tc>
          <w:tcPr>
            <w:tcW w:w="10403" w:type="dxa"/>
            <w:gridSpan w:val="16"/>
            <w:tcBorders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8DBBD3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連絡先（正確・明瞭にご記入下さい。）</w:t>
            </w:r>
          </w:p>
        </w:tc>
      </w:tr>
      <w:tr w:rsidR="00E07A60" w:rsidRPr="00AB0337" w14:paraId="08E4A249" w14:textId="77777777" w:rsidTr="00AB0337">
        <w:trPr>
          <w:trHeight w:val="90"/>
        </w:trPr>
        <w:tc>
          <w:tcPr>
            <w:tcW w:w="1272" w:type="dxa"/>
            <w:gridSpan w:val="2"/>
            <w:tcBorders>
              <w:top w:val="single" w:sz="4" w:space="0" w:color="auto"/>
              <w:bottom w:val="dotted" w:sz="4" w:space="0" w:color="auto"/>
              <w:right w:val="single" w:sz="4" w:space="0" w:color="FFFFFF"/>
            </w:tcBorders>
            <w:shd w:val="clear" w:color="auto" w:fill="auto"/>
          </w:tcPr>
          <w:p w14:paraId="5712FC22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氏　名</w:t>
            </w:r>
          </w:p>
        </w:tc>
        <w:tc>
          <w:tcPr>
            <w:tcW w:w="2170" w:type="dxa"/>
            <w:gridSpan w:val="6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0E5F86F6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01C94058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所　属</w:t>
            </w:r>
          </w:p>
        </w:tc>
        <w:tc>
          <w:tcPr>
            <w:tcW w:w="5946" w:type="dxa"/>
            <w:gridSpan w:val="7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14:paraId="20B6338E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</w:tr>
      <w:tr w:rsidR="00E07A60" w:rsidRPr="00AB0337" w14:paraId="440FF989" w14:textId="77777777" w:rsidTr="00AB0337">
        <w:trPr>
          <w:trHeight w:val="1180"/>
        </w:trPr>
        <w:tc>
          <w:tcPr>
            <w:tcW w:w="1272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FFFFFF"/>
            </w:tcBorders>
            <w:shd w:val="clear" w:color="auto" w:fill="auto"/>
            <w:vAlign w:val="center"/>
          </w:tcPr>
          <w:p w14:paraId="463290E1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所在地</w:t>
            </w:r>
          </w:p>
        </w:tc>
        <w:tc>
          <w:tcPr>
            <w:tcW w:w="9131" w:type="dxa"/>
            <w:gridSpan w:val="14"/>
            <w:tcBorders>
              <w:top w:val="dotted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</w:tcPr>
          <w:p w14:paraId="1CECD0B9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〒</w:t>
            </w:r>
          </w:p>
        </w:tc>
      </w:tr>
      <w:tr w:rsidR="00E07A60" w:rsidRPr="00AB0337" w14:paraId="72C02A78" w14:textId="77777777" w:rsidTr="00AB0337">
        <w:trPr>
          <w:trHeight w:val="431"/>
        </w:trPr>
        <w:tc>
          <w:tcPr>
            <w:tcW w:w="1272" w:type="dxa"/>
            <w:gridSpan w:val="2"/>
            <w:tcBorders>
              <w:top w:val="dotted" w:sz="4" w:space="0" w:color="auto"/>
              <w:right w:val="single" w:sz="4" w:space="0" w:color="FFFFFF"/>
            </w:tcBorders>
            <w:shd w:val="clear" w:color="auto" w:fill="auto"/>
          </w:tcPr>
          <w:p w14:paraId="33E4DCAE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電　話</w:t>
            </w:r>
          </w:p>
        </w:tc>
        <w:tc>
          <w:tcPr>
            <w:tcW w:w="2023" w:type="dxa"/>
            <w:gridSpan w:val="5"/>
            <w:tcBorders>
              <w:top w:val="dotted" w:sz="4" w:space="0" w:color="auto"/>
              <w:right w:val="single" w:sz="4" w:space="0" w:color="FFFFFF"/>
            </w:tcBorders>
            <w:shd w:val="clear" w:color="auto" w:fill="auto"/>
          </w:tcPr>
          <w:p w14:paraId="6DF2C5DE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  <w:tc>
          <w:tcPr>
            <w:tcW w:w="1162" w:type="dxa"/>
            <w:gridSpan w:val="2"/>
            <w:tcBorders>
              <w:top w:val="dotted" w:sz="4" w:space="0" w:color="auto"/>
              <w:right w:val="single" w:sz="4" w:space="0" w:color="FFFFFF"/>
            </w:tcBorders>
            <w:shd w:val="clear" w:color="auto" w:fill="auto"/>
          </w:tcPr>
          <w:p w14:paraId="159DBA81" w14:textId="77777777" w:rsidR="00E07A60" w:rsidRPr="00AB0337" w:rsidRDefault="00E07A60" w:rsidP="00AB0337">
            <w:pPr>
              <w:spacing w:line="60" w:lineRule="auto"/>
              <w:jc w:val="center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FAX</w:t>
            </w:r>
          </w:p>
        </w:tc>
        <w:tc>
          <w:tcPr>
            <w:tcW w:w="2039" w:type="dxa"/>
            <w:gridSpan w:val="3"/>
            <w:tcBorders>
              <w:top w:val="dotted" w:sz="4" w:space="0" w:color="auto"/>
              <w:right w:val="single" w:sz="4" w:space="0" w:color="FFFFFF"/>
            </w:tcBorders>
            <w:shd w:val="clear" w:color="auto" w:fill="auto"/>
          </w:tcPr>
          <w:p w14:paraId="5F08AD38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  <w:tc>
          <w:tcPr>
            <w:tcW w:w="860" w:type="dxa"/>
            <w:tcBorders>
              <w:top w:val="dotted" w:sz="4" w:space="0" w:color="auto"/>
              <w:right w:val="single" w:sz="4" w:space="0" w:color="auto"/>
            </w:tcBorders>
            <w:shd w:val="clear" w:color="auto" w:fill="auto"/>
          </w:tcPr>
          <w:p w14:paraId="6AEA2CAF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  <w:r w:rsidRPr="00AB0337">
              <w:rPr>
                <w:rFonts w:hint="eastAsia"/>
                <w:sz w:val="24"/>
                <w:szCs w:val="24"/>
              </w:rPr>
              <w:t>E-mail</w:t>
            </w:r>
          </w:p>
        </w:tc>
        <w:tc>
          <w:tcPr>
            <w:tcW w:w="3047" w:type="dxa"/>
            <w:gridSpan w:val="3"/>
            <w:tcBorders>
              <w:top w:val="dotted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34C132A1" w14:textId="77777777" w:rsidR="00E07A60" w:rsidRPr="00AB0337" w:rsidRDefault="00E07A60" w:rsidP="00AB0337">
            <w:pPr>
              <w:spacing w:line="60" w:lineRule="auto"/>
              <w:rPr>
                <w:rFonts w:hint="eastAsia"/>
                <w:sz w:val="24"/>
                <w:szCs w:val="24"/>
              </w:rPr>
            </w:pPr>
          </w:p>
        </w:tc>
      </w:tr>
    </w:tbl>
    <w:p w14:paraId="512A3195" w14:textId="77777777" w:rsidR="0033582D" w:rsidRDefault="0033582D" w:rsidP="00176026">
      <w:pPr>
        <w:spacing w:line="60" w:lineRule="auto"/>
        <w:rPr>
          <w:rFonts w:hint="eastAsia"/>
        </w:rPr>
      </w:pPr>
    </w:p>
    <w:p w14:paraId="5ABD01DC" w14:textId="77777777" w:rsidR="001939FF" w:rsidRPr="005D5B09" w:rsidRDefault="001939FF" w:rsidP="001939FF">
      <w:pPr>
        <w:spacing w:line="60" w:lineRule="auto"/>
        <w:ind w:left="616" w:hangingChars="300" w:hanging="616"/>
        <w:rPr>
          <w:rFonts w:hint="eastAsia"/>
          <w:b/>
          <w:bCs/>
          <w:sz w:val="22"/>
          <w:szCs w:val="22"/>
        </w:rPr>
      </w:pPr>
      <w:r w:rsidRPr="005D5B09">
        <w:rPr>
          <w:rFonts w:hint="eastAsia"/>
          <w:b/>
          <w:bCs/>
          <w:sz w:val="22"/>
          <w:szCs w:val="22"/>
        </w:rPr>
        <w:t>邦文要旨ならびに英文要旨は投稿用紙（</w:t>
      </w:r>
      <w:r w:rsidRPr="005D5B09">
        <w:rPr>
          <w:rFonts w:hint="eastAsia"/>
          <w:b/>
          <w:bCs/>
          <w:sz w:val="22"/>
          <w:szCs w:val="22"/>
        </w:rPr>
        <w:t>PDF</w:t>
      </w:r>
      <w:r w:rsidRPr="005D5B09">
        <w:rPr>
          <w:rFonts w:hint="eastAsia"/>
          <w:b/>
          <w:bCs/>
          <w:sz w:val="22"/>
          <w:szCs w:val="22"/>
        </w:rPr>
        <w:t>）と別にワードファイル形式のものを投稿時に送付してください。</w:t>
      </w:r>
    </w:p>
    <w:sectPr w:rsidR="001939FF" w:rsidRPr="005D5B09" w:rsidSect="00935E27">
      <w:pgSz w:w="11906" w:h="16838" w:code="9"/>
      <w:pgMar w:top="964" w:right="964" w:bottom="680" w:left="964" w:header="851" w:footer="992" w:gutter="0"/>
      <w:cols w:space="425"/>
      <w:docGrid w:type="linesAndChars" w:linePitch="220" w:charSpace="-315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E77FE" w14:textId="77777777" w:rsidR="009246F7" w:rsidRDefault="009246F7" w:rsidP="00EB2E16">
      <w:r>
        <w:separator/>
      </w:r>
    </w:p>
  </w:endnote>
  <w:endnote w:type="continuationSeparator" w:id="0">
    <w:p w14:paraId="4A8570AD" w14:textId="77777777" w:rsidR="009246F7" w:rsidRDefault="009246F7" w:rsidP="00EB2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D41DF" w14:textId="77777777" w:rsidR="009246F7" w:rsidRDefault="009246F7" w:rsidP="00EB2E16">
      <w:r>
        <w:separator/>
      </w:r>
    </w:p>
  </w:footnote>
  <w:footnote w:type="continuationSeparator" w:id="0">
    <w:p w14:paraId="69C4B519" w14:textId="77777777" w:rsidR="009246F7" w:rsidRDefault="009246F7" w:rsidP="00EB2E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D3314"/>
    <w:multiLevelType w:val="hybridMultilevel"/>
    <w:tmpl w:val="0FC4312E"/>
    <w:lvl w:ilvl="0" w:tplc="9F308718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606928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45"/>
  <w:drawingGridVerticalSpacing w:val="110"/>
  <w:displayHorizontalDrawingGridEvery w:val="0"/>
  <w:displayVerticalDrawingGridEvery w:val="2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zExtjQxsTQwsTBR0lEKTi0uzszPAykwrAUA5vr0oSwAAAA="/>
  </w:docVars>
  <w:rsids>
    <w:rsidRoot w:val="0033582D"/>
    <w:rsid w:val="00033A5F"/>
    <w:rsid w:val="00060409"/>
    <w:rsid w:val="00095D9E"/>
    <w:rsid w:val="000B2054"/>
    <w:rsid w:val="000B3709"/>
    <w:rsid w:val="000B7BCA"/>
    <w:rsid w:val="000E61B0"/>
    <w:rsid w:val="00104413"/>
    <w:rsid w:val="001345F2"/>
    <w:rsid w:val="0014712D"/>
    <w:rsid w:val="00176026"/>
    <w:rsid w:val="00193978"/>
    <w:rsid w:val="001939FF"/>
    <w:rsid w:val="001A3070"/>
    <w:rsid w:val="001C59A0"/>
    <w:rsid w:val="001D7589"/>
    <w:rsid w:val="001F298D"/>
    <w:rsid w:val="001F3A9D"/>
    <w:rsid w:val="002050F2"/>
    <w:rsid w:val="0022034E"/>
    <w:rsid w:val="00224F5D"/>
    <w:rsid w:val="002731AA"/>
    <w:rsid w:val="00277E64"/>
    <w:rsid w:val="00282477"/>
    <w:rsid w:val="002B061F"/>
    <w:rsid w:val="002C1E0C"/>
    <w:rsid w:val="002E15E7"/>
    <w:rsid w:val="002F6692"/>
    <w:rsid w:val="0031047D"/>
    <w:rsid w:val="0033506B"/>
    <w:rsid w:val="0033582D"/>
    <w:rsid w:val="0034180B"/>
    <w:rsid w:val="003741EC"/>
    <w:rsid w:val="0037694E"/>
    <w:rsid w:val="00393DAB"/>
    <w:rsid w:val="003C5B92"/>
    <w:rsid w:val="00416CE1"/>
    <w:rsid w:val="00432BB3"/>
    <w:rsid w:val="00455F51"/>
    <w:rsid w:val="004750C4"/>
    <w:rsid w:val="00491D87"/>
    <w:rsid w:val="00492FC2"/>
    <w:rsid w:val="004B6C89"/>
    <w:rsid w:val="004F5C5F"/>
    <w:rsid w:val="00510D3C"/>
    <w:rsid w:val="00514F1F"/>
    <w:rsid w:val="005177E1"/>
    <w:rsid w:val="0058788D"/>
    <w:rsid w:val="005A0FEF"/>
    <w:rsid w:val="005C1691"/>
    <w:rsid w:val="005D5B09"/>
    <w:rsid w:val="005E2724"/>
    <w:rsid w:val="005E55AC"/>
    <w:rsid w:val="00690694"/>
    <w:rsid w:val="006C4E34"/>
    <w:rsid w:val="006D5C18"/>
    <w:rsid w:val="00702449"/>
    <w:rsid w:val="00727308"/>
    <w:rsid w:val="00783024"/>
    <w:rsid w:val="007A2FB0"/>
    <w:rsid w:val="007F7F72"/>
    <w:rsid w:val="00801429"/>
    <w:rsid w:val="00823D80"/>
    <w:rsid w:val="0083398F"/>
    <w:rsid w:val="008D2806"/>
    <w:rsid w:val="008E7060"/>
    <w:rsid w:val="008F11DB"/>
    <w:rsid w:val="008F403C"/>
    <w:rsid w:val="00914E9E"/>
    <w:rsid w:val="00915A65"/>
    <w:rsid w:val="009246F7"/>
    <w:rsid w:val="00935E27"/>
    <w:rsid w:val="0093723A"/>
    <w:rsid w:val="0094313B"/>
    <w:rsid w:val="00981075"/>
    <w:rsid w:val="009A11D8"/>
    <w:rsid w:val="009B3FCA"/>
    <w:rsid w:val="009C2B0D"/>
    <w:rsid w:val="009C3555"/>
    <w:rsid w:val="00A80395"/>
    <w:rsid w:val="00A93711"/>
    <w:rsid w:val="00AB0337"/>
    <w:rsid w:val="00AB067B"/>
    <w:rsid w:val="00AB1DD0"/>
    <w:rsid w:val="00AB26D3"/>
    <w:rsid w:val="00AC5082"/>
    <w:rsid w:val="00AD04CC"/>
    <w:rsid w:val="00AE14E5"/>
    <w:rsid w:val="00AE7A73"/>
    <w:rsid w:val="00B52A28"/>
    <w:rsid w:val="00B54575"/>
    <w:rsid w:val="00B62773"/>
    <w:rsid w:val="00B76498"/>
    <w:rsid w:val="00B92B09"/>
    <w:rsid w:val="00BB4213"/>
    <w:rsid w:val="00BB67FC"/>
    <w:rsid w:val="00BE492D"/>
    <w:rsid w:val="00BF5A79"/>
    <w:rsid w:val="00C33999"/>
    <w:rsid w:val="00C43E34"/>
    <w:rsid w:val="00C974A5"/>
    <w:rsid w:val="00CA49C7"/>
    <w:rsid w:val="00CA7100"/>
    <w:rsid w:val="00D122F7"/>
    <w:rsid w:val="00D41897"/>
    <w:rsid w:val="00DA05F3"/>
    <w:rsid w:val="00E07A60"/>
    <w:rsid w:val="00E22E9F"/>
    <w:rsid w:val="00E26C12"/>
    <w:rsid w:val="00E278CA"/>
    <w:rsid w:val="00E43837"/>
    <w:rsid w:val="00E7372D"/>
    <w:rsid w:val="00E8593A"/>
    <w:rsid w:val="00EB2E16"/>
    <w:rsid w:val="00EE7AA9"/>
    <w:rsid w:val="00F14785"/>
    <w:rsid w:val="00F37AE9"/>
    <w:rsid w:val="00F4318A"/>
    <w:rsid w:val="00FC08F1"/>
    <w:rsid w:val="00FC186E"/>
    <w:rsid w:val="00FD4188"/>
    <w:rsid w:val="00FE1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4:docId w14:val="03D1FA21"/>
  <w15:chartTrackingRefBased/>
  <w15:docId w15:val="{4CB8EE2F-A8EF-4B76-970B-83ED50C5E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A11D8"/>
    <w:pPr>
      <w:widowControl w:val="0"/>
      <w:jc w:val="both"/>
    </w:pPr>
    <w:rPr>
      <w:rFonts w:ascii="Times New Roman" w:hAnsi="Times New Roman"/>
      <w:kern w:val="2"/>
      <w:sz w:val="16"/>
      <w:szCs w:val="1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9A11D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EB2E16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EB2E16"/>
    <w:rPr>
      <w:rFonts w:ascii="Times New Roman" w:hAnsi="Times New Roman"/>
      <w:kern w:val="2"/>
      <w:sz w:val="16"/>
      <w:szCs w:val="16"/>
    </w:rPr>
  </w:style>
  <w:style w:type="paragraph" w:styleId="a6">
    <w:name w:val="footer"/>
    <w:basedOn w:val="a"/>
    <w:link w:val="a7"/>
    <w:rsid w:val="00EB2E1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EB2E16"/>
    <w:rPr>
      <w:rFonts w:ascii="Times New Roman" w:hAnsi="Times New Roman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367</Characters>
  <Application>Microsoft Office Word</Application>
  <DocSecurity>0</DocSecurity>
  <Lines>183</Lines>
  <Paragraphs>6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放射線安全管理学会　論文投稿用紙</vt:lpstr>
      <vt:lpstr>日本放射線安全管理学会　論文投稿用紙</vt:lpstr>
    </vt:vector>
  </TitlesOfParts>
  <Company>名古屋大学大学院工学研究科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放射線安全管理学会　論文投稿用紙</dc:title>
  <dc:subject/>
  <dc:creator>放射線安全管理室</dc:creator>
  <cp:keywords/>
  <cp:lastModifiedBy>渡部 浩司</cp:lastModifiedBy>
  <cp:revision>2</cp:revision>
  <cp:lastPrinted>2008-04-15T05:05:00Z</cp:lastPrinted>
  <dcterms:created xsi:type="dcterms:W3CDTF">2023-03-29T11:54:00Z</dcterms:created>
  <dcterms:modified xsi:type="dcterms:W3CDTF">2023-03-29T11:54:00Z</dcterms:modified>
</cp:coreProperties>
</file>